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ABECD1" w14:textId="75DF9EDF" w:rsidR="00746075" w:rsidRDefault="044A0F51" w:rsidP="6FB5DA3B">
      <w:pPr>
        <w:spacing w:after="0" w:line="240" w:lineRule="auto"/>
        <w:ind w:left="-426"/>
        <w:rPr>
          <w:b/>
          <w:bCs/>
        </w:rPr>
      </w:pPr>
      <w:r w:rsidRPr="6FB5DA3B">
        <w:rPr>
          <w:b/>
          <w:bCs/>
        </w:rPr>
        <w:t>COMMENTS ON DRAFT POLICY STATEMENTS</w:t>
      </w:r>
      <w:r w:rsidR="491EE2A3" w:rsidRPr="6FB5DA3B">
        <w:rPr>
          <w:b/>
          <w:bCs/>
        </w:rPr>
        <w:t xml:space="preserve"> (PS)</w:t>
      </w:r>
      <w:r w:rsidR="4BF0B3F4" w:rsidRPr="6FB5DA3B">
        <w:rPr>
          <w:b/>
          <w:bCs/>
        </w:rPr>
        <w:t xml:space="preserve"> </w:t>
      </w:r>
      <w:r w:rsidR="00EF79AB">
        <w:tab/>
      </w:r>
      <w:r w:rsidR="00EF79AB">
        <w:tab/>
      </w:r>
      <w:r w:rsidR="00EF79AB">
        <w:tab/>
      </w:r>
      <w:r w:rsidR="00EF79AB">
        <w:tab/>
      </w:r>
      <w:r w:rsidR="00EF79AB">
        <w:tab/>
      </w:r>
      <w:r w:rsidR="00EF79AB">
        <w:tab/>
      </w:r>
      <w:r w:rsidR="4BF0B3F4" w:rsidRPr="6FB5DA3B">
        <w:rPr>
          <w:b/>
          <w:bCs/>
          <w:highlight w:val="yellow"/>
        </w:rPr>
        <w:t>Please return the form to</w:t>
      </w:r>
      <w:r w:rsidR="4BF0B3F4" w:rsidRPr="6FB5DA3B">
        <w:rPr>
          <w:b/>
          <w:bCs/>
        </w:rPr>
        <w:t xml:space="preserve">: </w:t>
      </w:r>
      <w:hyperlink r:id="rId8">
        <w:r w:rsidR="07C352F6" w:rsidRPr="6FB5DA3B">
          <w:rPr>
            <w:rStyle w:val="Hyperlink"/>
            <w:b/>
            <w:bCs/>
          </w:rPr>
          <w:t>wlejeune@fdiworlddental.org</w:t>
        </w:r>
      </w:hyperlink>
      <w:r w:rsidR="07C352F6" w:rsidRPr="6FB5DA3B">
        <w:rPr>
          <w:b/>
          <w:bCs/>
        </w:rPr>
        <w:t xml:space="preserve"> </w:t>
      </w:r>
      <w:r w:rsidR="4BF0B3F4" w:rsidRPr="6FB5DA3B">
        <w:rPr>
          <w:b/>
          <w:bCs/>
        </w:rPr>
        <w:t xml:space="preserve"> </w:t>
      </w:r>
    </w:p>
    <w:p w14:paraId="74F065E2" w14:textId="77777777" w:rsidR="00020E63" w:rsidRDefault="00460993" w:rsidP="00B85C4B">
      <w:pPr>
        <w:spacing w:after="0" w:line="240" w:lineRule="auto"/>
        <w:ind w:left="-426"/>
        <w:rPr>
          <w:b/>
        </w:rPr>
      </w:pPr>
      <w:r>
        <w:rPr>
          <w:b/>
        </w:rPr>
        <w:tab/>
      </w:r>
    </w:p>
    <w:p w14:paraId="43AABAF6" w14:textId="4F39BC0F" w:rsidR="00903111" w:rsidRPr="00EF79AB" w:rsidRDefault="00460993" w:rsidP="00B85C4B">
      <w:pPr>
        <w:spacing w:after="0" w:line="240" w:lineRule="auto"/>
        <w:ind w:left="-426"/>
        <w:rPr>
          <w:b/>
        </w:rPr>
      </w:pP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7D4B3A">
        <w:rPr>
          <w:b/>
        </w:rPr>
        <w:tab/>
      </w:r>
    </w:p>
    <w:p w14:paraId="07D34E28" w14:textId="035A0422" w:rsidR="00EF79AB" w:rsidRPr="007D4B3A" w:rsidRDefault="5CD8BC7B" w:rsidP="6FB5DA3B">
      <w:pPr>
        <w:ind w:left="-426"/>
        <w:rPr>
          <w:b/>
          <w:bCs/>
          <w:color w:val="FF0000"/>
          <w:lang w:val="en-US"/>
        </w:rPr>
      </w:pPr>
      <w:r w:rsidRPr="6FB5DA3B">
        <w:rPr>
          <w:b/>
          <w:bCs/>
          <w:color w:val="FF0000"/>
        </w:rPr>
        <w:t>T</w:t>
      </w:r>
      <w:r w:rsidR="491EE2A3" w:rsidRPr="6FB5DA3B">
        <w:rPr>
          <w:b/>
          <w:bCs/>
          <w:color w:val="FF0000"/>
        </w:rPr>
        <w:t xml:space="preserve">itle of the </w:t>
      </w:r>
      <w:r w:rsidR="5DF46D09" w:rsidRPr="6FB5DA3B">
        <w:rPr>
          <w:b/>
          <w:bCs/>
          <w:color w:val="FF0000"/>
          <w:lang w:val="en-US"/>
        </w:rPr>
        <w:t>P</w:t>
      </w:r>
      <w:r w:rsidR="491EE2A3" w:rsidRPr="6FB5DA3B">
        <w:rPr>
          <w:b/>
          <w:bCs/>
          <w:color w:val="FF0000"/>
          <w:lang w:val="en-US"/>
        </w:rPr>
        <w:t>S you are commenting on:    ___________________</w:t>
      </w:r>
      <w:r w:rsidR="00460993" w:rsidRPr="007D4B3A">
        <w:rPr>
          <w:b/>
          <w:color w:val="FF0000"/>
          <w:lang w:val="en-US"/>
        </w:rPr>
        <w:tab/>
      </w:r>
      <w:r w:rsidR="00460993" w:rsidRPr="007D4B3A">
        <w:rPr>
          <w:b/>
          <w:color w:val="FF0000"/>
          <w:lang w:val="en-US"/>
        </w:rPr>
        <w:tab/>
      </w:r>
      <w:r w:rsidR="00460993" w:rsidRPr="007D4B3A">
        <w:rPr>
          <w:b/>
          <w:color w:val="FF0000"/>
          <w:lang w:val="en-US"/>
        </w:rPr>
        <w:tab/>
      </w:r>
      <w:r w:rsidR="00460993" w:rsidRPr="007D4B3A">
        <w:rPr>
          <w:b/>
          <w:color w:val="FF0000"/>
          <w:lang w:val="en-US"/>
        </w:rPr>
        <w:tab/>
      </w:r>
      <w:r w:rsidR="002454E7">
        <w:rPr>
          <w:b/>
          <w:color w:val="FF0000"/>
          <w:lang w:val="en-US"/>
        </w:rPr>
        <w:tab/>
      </w:r>
      <w:r w:rsidR="002454E7">
        <w:rPr>
          <w:b/>
          <w:color w:val="FF0000"/>
          <w:lang w:val="en-US"/>
        </w:rPr>
        <w:tab/>
      </w:r>
      <w:r w:rsidR="002454E7">
        <w:rPr>
          <w:b/>
          <w:color w:val="FF0000"/>
          <w:lang w:val="en-US"/>
        </w:rPr>
        <w:tab/>
      </w:r>
    </w:p>
    <w:tbl>
      <w:tblPr>
        <w:tblStyle w:val="TableGrid"/>
        <w:tblW w:w="15168" w:type="dxa"/>
        <w:tblInd w:w="-431" w:type="dxa"/>
        <w:tblLook w:val="04A0" w:firstRow="1" w:lastRow="0" w:firstColumn="1" w:lastColumn="0" w:noHBand="0" w:noVBand="1"/>
      </w:tblPr>
      <w:tblGrid>
        <w:gridCol w:w="2836"/>
        <w:gridCol w:w="1559"/>
        <w:gridCol w:w="3828"/>
        <w:gridCol w:w="3118"/>
        <w:gridCol w:w="3827"/>
      </w:tblGrid>
      <w:tr w:rsidR="00460993" w:rsidRPr="00460993" w14:paraId="0C7242EF" w14:textId="77777777" w:rsidTr="00B85C4B">
        <w:tc>
          <w:tcPr>
            <w:tcW w:w="2836" w:type="dxa"/>
            <w:shd w:val="clear" w:color="auto" w:fill="002060"/>
          </w:tcPr>
          <w:p w14:paraId="71BB350E" w14:textId="77777777" w:rsidR="00020E63" w:rsidRDefault="00020E63" w:rsidP="002F3BD4">
            <w:pPr>
              <w:rPr>
                <w:b/>
                <w:color w:val="FFFFFF" w:themeColor="background1"/>
              </w:rPr>
            </w:pPr>
          </w:p>
          <w:p w14:paraId="5069FF64" w14:textId="4B4D5B7A" w:rsidR="00460993" w:rsidRPr="00460993" w:rsidRDefault="00460993" w:rsidP="002F3BD4">
            <w:pPr>
              <w:rPr>
                <w:b/>
                <w:color w:val="FFFFFF" w:themeColor="background1"/>
              </w:rPr>
            </w:pPr>
            <w:r w:rsidRPr="00460993">
              <w:rPr>
                <w:b/>
                <w:color w:val="FFFFFF" w:themeColor="background1"/>
              </w:rPr>
              <w:t>Name of Dental Association</w:t>
            </w:r>
          </w:p>
          <w:p w14:paraId="74DEEC51" w14:textId="77777777" w:rsidR="00460993" w:rsidRPr="00460993" w:rsidRDefault="00460993" w:rsidP="00020E63">
            <w:pPr>
              <w:rPr>
                <w:b/>
                <w:color w:val="FFFFFF" w:themeColor="background1"/>
              </w:rPr>
            </w:pPr>
          </w:p>
        </w:tc>
        <w:tc>
          <w:tcPr>
            <w:tcW w:w="1559" w:type="dxa"/>
            <w:shd w:val="clear" w:color="auto" w:fill="002060"/>
          </w:tcPr>
          <w:p w14:paraId="271CE6E6" w14:textId="3EDF177D" w:rsidR="00460993" w:rsidRPr="00460993" w:rsidRDefault="00460993" w:rsidP="002F3BD4">
            <w:pPr>
              <w:rPr>
                <w:b/>
                <w:color w:val="FFFFFF" w:themeColor="background1"/>
              </w:rPr>
            </w:pPr>
            <w:r w:rsidRPr="00460993">
              <w:rPr>
                <w:b/>
                <w:color w:val="FFFFFF" w:themeColor="background1"/>
              </w:rPr>
              <w:t xml:space="preserve">Line number in </w:t>
            </w:r>
            <w:r w:rsidR="00746075">
              <w:rPr>
                <w:b/>
                <w:color w:val="FFFFFF" w:themeColor="background1"/>
              </w:rPr>
              <w:t xml:space="preserve">the document </w:t>
            </w:r>
            <w:r w:rsidRPr="00460993">
              <w:rPr>
                <w:b/>
                <w:color w:val="FFFFFF" w:themeColor="background1"/>
              </w:rPr>
              <w:t xml:space="preserve"> </w:t>
            </w:r>
          </w:p>
        </w:tc>
        <w:tc>
          <w:tcPr>
            <w:tcW w:w="3828" w:type="dxa"/>
            <w:shd w:val="clear" w:color="auto" w:fill="002060"/>
          </w:tcPr>
          <w:p w14:paraId="5ECC04B0" w14:textId="77777777" w:rsidR="00746075" w:rsidRDefault="00746075" w:rsidP="002F3BD4">
            <w:pPr>
              <w:rPr>
                <w:b/>
                <w:color w:val="FFFFFF" w:themeColor="background1"/>
              </w:rPr>
            </w:pPr>
          </w:p>
          <w:p w14:paraId="1AD2C89E" w14:textId="6B364316" w:rsidR="00460993" w:rsidRPr="00460993" w:rsidRDefault="00114A8D" w:rsidP="002F3BD4">
            <w:pPr>
              <w:rPr>
                <w:b/>
                <w:color w:val="FFFFFF" w:themeColor="background1"/>
              </w:rPr>
            </w:pPr>
            <w:r w:rsidRPr="00114A8D">
              <w:rPr>
                <w:b/>
                <w:color w:val="FFFFFF" w:themeColor="background1"/>
              </w:rPr>
              <w:t>Reason for change</w:t>
            </w:r>
          </w:p>
        </w:tc>
        <w:tc>
          <w:tcPr>
            <w:tcW w:w="3118" w:type="dxa"/>
            <w:shd w:val="clear" w:color="auto" w:fill="002060"/>
          </w:tcPr>
          <w:p w14:paraId="58676A66" w14:textId="77777777" w:rsidR="00746075" w:rsidRDefault="00746075" w:rsidP="002F3BD4">
            <w:pPr>
              <w:rPr>
                <w:b/>
                <w:color w:val="FFFFFF" w:themeColor="background1"/>
              </w:rPr>
            </w:pPr>
          </w:p>
          <w:p w14:paraId="23671EAE" w14:textId="41A871D1" w:rsidR="00114A8D" w:rsidRPr="00460993" w:rsidRDefault="00114A8D" w:rsidP="002F3BD4">
            <w:pPr>
              <w:rPr>
                <w:b/>
                <w:color w:val="FFFFFF" w:themeColor="background1"/>
              </w:rPr>
            </w:pPr>
            <w:r w:rsidRPr="00460993">
              <w:rPr>
                <w:b/>
                <w:color w:val="FFFFFF" w:themeColor="background1"/>
              </w:rPr>
              <w:t>Proposed change</w:t>
            </w:r>
          </w:p>
        </w:tc>
        <w:tc>
          <w:tcPr>
            <w:tcW w:w="3827" w:type="dxa"/>
            <w:shd w:val="clear" w:color="auto" w:fill="002060"/>
          </w:tcPr>
          <w:p w14:paraId="79D397C4" w14:textId="77777777" w:rsidR="00746075" w:rsidRDefault="00746075" w:rsidP="002F3BD4">
            <w:pPr>
              <w:rPr>
                <w:b/>
                <w:color w:val="FFFFFF" w:themeColor="background1"/>
              </w:rPr>
            </w:pPr>
          </w:p>
          <w:p w14:paraId="4610C56A" w14:textId="1269A45F" w:rsidR="00460993" w:rsidRPr="00460993" w:rsidRDefault="00460993" w:rsidP="002F3BD4">
            <w:pPr>
              <w:rPr>
                <w:b/>
                <w:color w:val="FFFFFF" w:themeColor="background1"/>
              </w:rPr>
            </w:pPr>
            <w:r w:rsidRPr="00460993">
              <w:rPr>
                <w:b/>
                <w:color w:val="FFFFFF" w:themeColor="background1"/>
              </w:rPr>
              <w:t>Committee response</w:t>
            </w:r>
          </w:p>
        </w:tc>
      </w:tr>
      <w:tr w:rsidR="00D72FC7" w14:paraId="3C771F75" w14:textId="77777777" w:rsidTr="001B771C">
        <w:trPr>
          <w:trHeight w:val="318"/>
        </w:trPr>
        <w:tc>
          <w:tcPr>
            <w:tcW w:w="2836" w:type="dxa"/>
          </w:tcPr>
          <w:p w14:paraId="243BA476" w14:textId="277D5063" w:rsidR="00D72FC7" w:rsidRDefault="00D72FC7" w:rsidP="00E55125"/>
        </w:tc>
        <w:tc>
          <w:tcPr>
            <w:tcW w:w="1559" w:type="dxa"/>
          </w:tcPr>
          <w:p w14:paraId="1F21155E" w14:textId="148E05B3" w:rsidR="00D72FC7" w:rsidRPr="00297B5B" w:rsidRDefault="00D72FC7" w:rsidP="002F3BD4">
            <w:pPr>
              <w:rPr>
                <w:color w:val="000000" w:themeColor="text1"/>
              </w:rPr>
            </w:pPr>
          </w:p>
        </w:tc>
        <w:tc>
          <w:tcPr>
            <w:tcW w:w="3828" w:type="dxa"/>
          </w:tcPr>
          <w:p w14:paraId="533D6A19" w14:textId="444134A9" w:rsidR="00D72FC7" w:rsidRPr="00297B5B" w:rsidRDefault="00D72FC7" w:rsidP="00660A58">
            <w:pPr>
              <w:rPr>
                <w:color w:val="000000" w:themeColor="text1"/>
              </w:rPr>
            </w:pPr>
          </w:p>
        </w:tc>
        <w:tc>
          <w:tcPr>
            <w:tcW w:w="3118" w:type="dxa"/>
          </w:tcPr>
          <w:p w14:paraId="761C2EB3" w14:textId="5BB4DAF8" w:rsidR="00D72FC7" w:rsidRPr="00297B5B" w:rsidRDefault="00D72FC7" w:rsidP="002F3BD4">
            <w:pPr>
              <w:rPr>
                <w:color w:val="000000" w:themeColor="text1"/>
                <w:lang w:eastAsia="ja-JP"/>
              </w:rPr>
            </w:pPr>
          </w:p>
        </w:tc>
        <w:tc>
          <w:tcPr>
            <w:tcW w:w="3827" w:type="dxa"/>
          </w:tcPr>
          <w:p w14:paraId="32387F44" w14:textId="3DD62777" w:rsidR="00D72FC7" w:rsidRPr="00EF79AB" w:rsidRDefault="00D72FC7" w:rsidP="002F3BD4"/>
        </w:tc>
      </w:tr>
      <w:tr w:rsidR="00D72FC7" w14:paraId="329F1798" w14:textId="77777777" w:rsidTr="00B85C4B">
        <w:tc>
          <w:tcPr>
            <w:tcW w:w="2836" w:type="dxa"/>
          </w:tcPr>
          <w:p w14:paraId="3DF13067" w14:textId="25081332" w:rsidR="00D72FC7" w:rsidRDefault="00D72FC7" w:rsidP="00913555"/>
        </w:tc>
        <w:tc>
          <w:tcPr>
            <w:tcW w:w="1559" w:type="dxa"/>
          </w:tcPr>
          <w:p w14:paraId="68DABAAE" w14:textId="1ECDB9F6" w:rsidR="00D72FC7" w:rsidRPr="00297B5B" w:rsidRDefault="00D72FC7" w:rsidP="00913555">
            <w:pPr>
              <w:rPr>
                <w:color w:val="000000" w:themeColor="text1"/>
              </w:rPr>
            </w:pPr>
          </w:p>
        </w:tc>
        <w:tc>
          <w:tcPr>
            <w:tcW w:w="3828" w:type="dxa"/>
          </w:tcPr>
          <w:p w14:paraId="2A388831" w14:textId="79FDF5DB" w:rsidR="00D72FC7" w:rsidRPr="00297B5B" w:rsidRDefault="00D72FC7" w:rsidP="00913555">
            <w:pPr>
              <w:rPr>
                <w:color w:val="000000" w:themeColor="text1"/>
              </w:rPr>
            </w:pPr>
          </w:p>
        </w:tc>
        <w:tc>
          <w:tcPr>
            <w:tcW w:w="3118" w:type="dxa"/>
          </w:tcPr>
          <w:p w14:paraId="55CD979E" w14:textId="42F6328C" w:rsidR="00D72FC7" w:rsidRPr="00297B5B" w:rsidRDefault="00D72FC7" w:rsidP="00913555">
            <w:pPr>
              <w:rPr>
                <w:color w:val="000000" w:themeColor="text1"/>
              </w:rPr>
            </w:pPr>
          </w:p>
        </w:tc>
        <w:tc>
          <w:tcPr>
            <w:tcW w:w="3827" w:type="dxa"/>
          </w:tcPr>
          <w:p w14:paraId="4B3E5DBE" w14:textId="0D81ADD3" w:rsidR="00D72FC7" w:rsidRPr="00EF79AB" w:rsidRDefault="00D72FC7" w:rsidP="00913555"/>
        </w:tc>
      </w:tr>
      <w:tr w:rsidR="00D72FC7" w14:paraId="62248CFA" w14:textId="77777777" w:rsidTr="00B85C4B">
        <w:tc>
          <w:tcPr>
            <w:tcW w:w="2836" w:type="dxa"/>
          </w:tcPr>
          <w:p w14:paraId="39E9A49A" w14:textId="77059AF8" w:rsidR="00D72FC7" w:rsidRPr="00913555" w:rsidRDefault="00D72FC7" w:rsidP="00E55125"/>
        </w:tc>
        <w:tc>
          <w:tcPr>
            <w:tcW w:w="1559" w:type="dxa"/>
          </w:tcPr>
          <w:p w14:paraId="535C8BF9" w14:textId="737B152B" w:rsidR="00D72FC7" w:rsidRPr="00297B5B" w:rsidRDefault="00D72FC7" w:rsidP="002F3BD4">
            <w:pPr>
              <w:rPr>
                <w:color w:val="000000" w:themeColor="text1"/>
                <w:lang w:val="en-US" w:eastAsia="ja-JP"/>
              </w:rPr>
            </w:pPr>
          </w:p>
        </w:tc>
        <w:tc>
          <w:tcPr>
            <w:tcW w:w="3828" w:type="dxa"/>
          </w:tcPr>
          <w:p w14:paraId="2072BC1B" w14:textId="5563DF51" w:rsidR="00D72FC7" w:rsidRPr="00297B5B" w:rsidRDefault="00D72FC7" w:rsidP="00B07B1D">
            <w:pPr>
              <w:rPr>
                <w:color w:val="000000" w:themeColor="text1"/>
                <w:lang w:val="en-US"/>
              </w:rPr>
            </w:pPr>
          </w:p>
        </w:tc>
        <w:tc>
          <w:tcPr>
            <w:tcW w:w="3118" w:type="dxa"/>
          </w:tcPr>
          <w:p w14:paraId="6CA719D1" w14:textId="7285B079" w:rsidR="00D72FC7" w:rsidRPr="00297B5B" w:rsidRDefault="00D72FC7" w:rsidP="002F3BD4">
            <w:pPr>
              <w:rPr>
                <w:color w:val="000000" w:themeColor="text1"/>
                <w:lang w:val="en-US"/>
              </w:rPr>
            </w:pPr>
          </w:p>
        </w:tc>
        <w:tc>
          <w:tcPr>
            <w:tcW w:w="3827" w:type="dxa"/>
          </w:tcPr>
          <w:p w14:paraId="6196681A" w14:textId="77777777" w:rsidR="00D72FC7" w:rsidRPr="00EF79AB" w:rsidRDefault="00D72FC7" w:rsidP="002F3BD4"/>
        </w:tc>
      </w:tr>
      <w:tr w:rsidR="00DE154D" w14:paraId="1B113D87" w14:textId="77777777" w:rsidTr="00B85C4B">
        <w:tc>
          <w:tcPr>
            <w:tcW w:w="2836" w:type="dxa"/>
          </w:tcPr>
          <w:p w14:paraId="466E99CD" w14:textId="77777777" w:rsidR="00DE154D" w:rsidRPr="00913555" w:rsidRDefault="00DE154D" w:rsidP="00E55125"/>
        </w:tc>
        <w:tc>
          <w:tcPr>
            <w:tcW w:w="1559" w:type="dxa"/>
          </w:tcPr>
          <w:p w14:paraId="1C0F2597" w14:textId="77777777" w:rsidR="00DE154D" w:rsidRPr="00297B5B" w:rsidRDefault="00DE154D" w:rsidP="002F3BD4">
            <w:pPr>
              <w:rPr>
                <w:color w:val="000000" w:themeColor="text1"/>
                <w:lang w:val="en-US" w:eastAsia="ja-JP"/>
              </w:rPr>
            </w:pPr>
          </w:p>
        </w:tc>
        <w:tc>
          <w:tcPr>
            <w:tcW w:w="3828" w:type="dxa"/>
          </w:tcPr>
          <w:p w14:paraId="0C21DCB6" w14:textId="77777777" w:rsidR="00DE154D" w:rsidRPr="00297B5B" w:rsidRDefault="00DE154D" w:rsidP="00B07B1D">
            <w:pPr>
              <w:rPr>
                <w:color w:val="000000" w:themeColor="text1"/>
                <w:lang w:val="en-US"/>
              </w:rPr>
            </w:pPr>
          </w:p>
        </w:tc>
        <w:tc>
          <w:tcPr>
            <w:tcW w:w="3118" w:type="dxa"/>
          </w:tcPr>
          <w:p w14:paraId="0A1CF734" w14:textId="77777777" w:rsidR="00DE154D" w:rsidRPr="00297B5B" w:rsidRDefault="00DE154D" w:rsidP="002F3BD4">
            <w:pPr>
              <w:rPr>
                <w:color w:val="000000" w:themeColor="text1"/>
                <w:lang w:val="en-US"/>
              </w:rPr>
            </w:pPr>
          </w:p>
        </w:tc>
        <w:tc>
          <w:tcPr>
            <w:tcW w:w="3827" w:type="dxa"/>
          </w:tcPr>
          <w:p w14:paraId="14444B81" w14:textId="77777777" w:rsidR="00DE154D" w:rsidRPr="00EF79AB" w:rsidRDefault="00DE154D" w:rsidP="002F3BD4"/>
        </w:tc>
      </w:tr>
      <w:tr w:rsidR="00DE154D" w14:paraId="4511231D" w14:textId="77777777" w:rsidTr="00B85C4B">
        <w:tc>
          <w:tcPr>
            <w:tcW w:w="2836" w:type="dxa"/>
          </w:tcPr>
          <w:p w14:paraId="39E7174F" w14:textId="77777777" w:rsidR="00DE154D" w:rsidRPr="00913555" w:rsidRDefault="00DE154D" w:rsidP="00E55125"/>
        </w:tc>
        <w:tc>
          <w:tcPr>
            <w:tcW w:w="1559" w:type="dxa"/>
          </w:tcPr>
          <w:p w14:paraId="7175F2F6" w14:textId="77777777" w:rsidR="00DE154D" w:rsidRPr="00297B5B" w:rsidRDefault="00DE154D" w:rsidP="002F3BD4">
            <w:pPr>
              <w:rPr>
                <w:color w:val="000000" w:themeColor="text1"/>
                <w:lang w:val="en-US" w:eastAsia="ja-JP"/>
              </w:rPr>
            </w:pPr>
          </w:p>
        </w:tc>
        <w:tc>
          <w:tcPr>
            <w:tcW w:w="3828" w:type="dxa"/>
          </w:tcPr>
          <w:p w14:paraId="54F6A939" w14:textId="77777777" w:rsidR="00DE154D" w:rsidRPr="00297B5B" w:rsidRDefault="00DE154D" w:rsidP="00B07B1D">
            <w:pPr>
              <w:rPr>
                <w:color w:val="000000" w:themeColor="text1"/>
                <w:lang w:val="en-US"/>
              </w:rPr>
            </w:pPr>
          </w:p>
        </w:tc>
        <w:tc>
          <w:tcPr>
            <w:tcW w:w="3118" w:type="dxa"/>
          </w:tcPr>
          <w:p w14:paraId="15C6D23E" w14:textId="77777777" w:rsidR="00DE154D" w:rsidRPr="00297B5B" w:rsidRDefault="00DE154D" w:rsidP="002F3BD4">
            <w:pPr>
              <w:rPr>
                <w:color w:val="000000" w:themeColor="text1"/>
                <w:lang w:val="en-US"/>
              </w:rPr>
            </w:pPr>
          </w:p>
        </w:tc>
        <w:tc>
          <w:tcPr>
            <w:tcW w:w="3827" w:type="dxa"/>
          </w:tcPr>
          <w:p w14:paraId="077C4288" w14:textId="77777777" w:rsidR="00DE154D" w:rsidRPr="00EF79AB" w:rsidRDefault="00DE154D" w:rsidP="002F3BD4"/>
        </w:tc>
      </w:tr>
      <w:tr w:rsidR="00DE154D" w14:paraId="1FA28EAB" w14:textId="77777777" w:rsidTr="00B85C4B">
        <w:tc>
          <w:tcPr>
            <w:tcW w:w="2836" w:type="dxa"/>
          </w:tcPr>
          <w:p w14:paraId="126CC3DA" w14:textId="77777777" w:rsidR="00DE154D" w:rsidRPr="00913555" w:rsidRDefault="00DE154D" w:rsidP="00E55125"/>
        </w:tc>
        <w:tc>
          <w:tcPr>
            <w:tcW w:w="1559" w:type="dxa"/>
          </w:tcPr>
          <w:p w14:paraId="71A24986" w14:textId="77777777" w:rsidR="00DE154D" w:rsidRPr="00297B5B" w:rsidRDefault="00DE154D" w:rsidP="002F3BD4">
            <w:pPr>
              <w:rPr>
                <w:color w:val="000000" w:themeColor="text1"/>
                <w:lang w:val="en-US" w:eastAsia="ja-JP"/>
              </w:rPr>
            </w:pPr>
          </w:p>
        </w:tc>
        <w:tc>
          <w:tcPr>
            <w:tcW w:w="3828" w:type="dxa"/>
          </w:tcPr>
          <w:p w14:paraId="79EB96E2" w14:textId="77777777" w:rsidR="00DE154D" w:rsidRPr="00297B5B" w:rsidRDefault="00DE154D" w:rsidP="00B07B1D">
            <w:pPr>
              <w:rPr>
                <w:color w:val="000000" w:themeColor="text1"/>
                <w:lang w:val="en-US"/>
              </w:rPr>
            </w:pPr>
          </w:p>
        </w:tc>
        <w:tc>
          <w:tcPr>
            <w:tcW w:w="3118" w:type="dxa"/>
          </w:tcPr>
          <w:p w14:paraId="5E084A05" w14:textId="77777777" w:rsidR="00DE154D" w:rsidRPr="00297B5B" w:rsidRDefault="00DE154D" w:rsidP="002F3BD4">
            <w:pPr>
              <w:rPr>
                <w:color w:val="000000" w:themeColor="text1"/>
                <w:lang w:val="en-US"/>
              </w:rPr>
            </w:pPr>
          </w:p>
        </w:tc>
        <w:tc>
          <w:tcPr>
            <w:tcW w:w="3827" w:type="dxa"/>
          </w:tcPr>
          <w:p w14:paraId="7F0C8DA2" w14:textId="77777777" w:rsidR="00DE154D" w:rsidRPr="00EF79AB" w:rsidRDefault="00DE154D" w:rsidP="002F3BD4"/>
        </w:tc>
      </w:tr>
      <w:tr w:rsidR="00DE154D" w14:paraId="616F1524" w14:textId="77777777" w:rsidTr="00B85C4B">
        <w:tc>
          <w:tcPr>
            <w:tcW w:w="2836" w:type="dxa"/>
          </w:tcPr>
          <w:p w14:paraId="7AD61E6D" w14:textId="77777777" w:rsidR="00DE154D" w:rsidRPr="00913555" w:rsidRDefault="00DE154D" w:rsidP="00E55125"/>
        </w:tc>
        <w:tc>
          <w:tcPr>
            <w:tcW w:w="1559" w:type="dxa"/>
          </w:tcPr>
          <w:p w14:paraId="035A4073" w14:textId="77777777" w:rsidR="00DE154D" w:rsidRPr="00297B5B" w:rsidRDefault="00DE154D" w:rsidP="002F3BD4">
            <w:pPr>
              <w:rPr>
                <w:color w:val="000000" w:themeColor="text1"/>
                <w:lang w:val="en-US" w:eastAsia="ja-JP"/>
              </w:rPr>
            </w:pPr>
          </w:p>
        </w:tc>
        <w:tc>
          <w:tcPr>
            <w:tcW w:w="3828" w:type="dxa"/>
          </w:tcPr>
          <w:p w14:paraId="38673134" w14:textId="77777777" w:rsidR="00DE154D" w:rsidRPr="00297B5B" w:rsidRDefault="00DE154D" w:rsidP="00B07B1D">
            <w:pPr>
              <w:rPr>
                <w:color w:val="000000" w:themeColor="text1"/>
                <w:lang w:val="en-US"/>
              </w:rPr>
            </w:pPr>
          </w:p>
        </w:tc>
        <w:tc>
          <w:tcPr>
            <w:tcW w:w="3118" w:type="dxa"/>
          </w:tcPr>
          <w:p w14:paraId="69D75EEC" w14:textId="77777777" w:rsidR="00DE154D" w:rsidRPr="00297B5B" w:rsidRDefault="00DE154D" w:rsidP="002F3BD4">
            <w:pPr>
              <w:rPr>
                <w:color w:val="000000" w:themeColor="text1"/>
                <w:lang w:val="en-US"/>
              </w:rPr>
            </w:pPr>
          </w:p>
        </w:tc>
        <w:tc>
          <w:tcPr>
            <w:tcW w:w="3827" w:type="dxa"/>
          </w:tcPr>
          <w:p w14:paraId="06616512" w14:textId="77777777" w:rsidR="00DE154D" w:rsidRPr="00EF79AB" w:rsidRDefault="00DE154D" w:rsidP="002F3BD4"/>
        </w:tc>
      </w:tr>
      <w:tr w:rsidR="00DE154D" w14:paraId="2C20527A" w14:textId="77777777" w:rsidTr="00B85C4B">
        <w:tc>
          <w:tcPr>
            <w:tcW w:w="2836" w:type="dxa"/>
          </w:tcPr>
          <w:p w14:paraId="625A178A" w14:textId="77777777" w:rsidR="00DE154D" w:rsidRPr="00913555" w:rsidRDefault="00DE154D" w:rsidP="00E55125"/>
        </w:tc>
        <w:tc>
          <w:tcPr>
            <w:tcW w:w="1559" w:type="dxa"/>
          </w:tcPr>
          <w:p w14:paraId="3545FACD" w14:textId="77777777" w:rsidR="00DE154D" w:rsidRPr="00297B5B" w:rsidRDefault="00DE154D" w:rsidP="002F3BD4">
            <w:pPr>
              <w:rPr>
                <w:color w:val="000000" w:themeColor="text1"/>
                <w:lang w:val="en-US" w:eastAsia="ja-JP"/>
              </w:rPr>
            </w:pPr>
          </w:p>
        </w:tc>
        <w:tc>
          <w:tcPr>
            <w:tcW w:w="3828" w:type="dxa"/>
          </w:tcPr>
          <w:p w14:paraId="58B35301" w14:textId="77777777" w:rsidR="00DE154D" w:rsidRPr="00297B5B" w:rsidRDefault="00DE154D" w:rsidP="00B07B1D">
            <w:pPr>
              <w:rPr>
                <w:color w:val="000000" w:themeColor="text1"/>
                <w:lang w:val="en-US"/>
              </w:rPr>
            </w:pPr>
          </w:p>
        </w:tc>
        <w:tc>
          <w:tcPr>
            <w:tcW w:w="3118" w:type="dxa"/>
          </w:tcPr>
          <w:p w14:paraId="7284209B" w14:textId="77777777" w:rsidR="00DE154D" w:rsidRPr="00297B5B" w:rsidRDefault="00DE154D" w:rsidP="002F3BD4">
            <w:pPr>
              <w:rPr>
                <w:color w:val="000000" w:themeColor="text1"/>
                <w:lang w:val="en-US"/>
              </w:rPr>
            </w:pPr>
          </w:p>
        </w:tc>
        <w:tc>
          <w:tcPr>
            <w:tcW w:w="3827" w:type="dxa"/>
          </w:tcPr>
          <w:p w14:paraId="51E3D2F1" w14:textId="77777777" w:rsidR="00DE154D" w:rsidRPr="00EF79AB" w:rsidRDefault="00DE154D" w:rsidP="002F3BD4"/>
        </w:tc>
      </w:tr>
      <w:tr w:rsidR="00DE154D" w14:paraId="27845B80" w14:textId="77777777" w:rsidTr="00B85C4B">
        <w:tc>
          <w:tcPr>
            <w:tcW w:w="2836" w:type="dxa"/>
          </w:tcPr>
          <w:p w14:paraId="364DC463" w14:textId="77777777" w:rsidR="00DE154D" w:rsidRPr="00913555" w:rsidRDefault="00DE154D" w:rsidP="00E55125"/>
        </w:tc>
        <w:tc>
          <w:tcPr>
            <w:tcW w:w="1559" w:type="dxa"/>
          </w:tcPr>
          <w:p w14:paraId="6073CE00" w14:textId="77777777" w:rsidR="00DE154D" w:rsidRPr="00297B5B" w:rsidRDefault="00DE154D" w:rsidP="002F3BD4">
            <w:pPr>
              <w:rPr>
                <w:color w:val="000000" w:themeColor="text1"/>
                <w:lang w:val="en-US" w:eastAsia="ja-JP"/>
              </w:rPr>
            </w:pPr>
          </w:p>
        </w:tc>
        <w:tc>
          <w:tcPr>
            <w:tcW w:w="3828" w:type="dxa"/>
          </w:tcPr>
          <w:p w14:paraId="55B2AD24" w14:textId="77777777" w:rsidR="00DE154D" w:rsidRPr="00297B5B" w:rsidRDefault="00DE154D" w:rsidP="00B07B1D">
            <w:pPr>
              <w:rPr>
                <w:color w:val="000000" w:themeColor="text1"/>
                <w:lang w:val="en-US"/>
              </w:rPr>
            </w:pPr>
          </w:p>
        </w:tc>
        <w:tc>
          <w:tcPr>
            <w:tcW w:w="3118" w:type="dxa"/>
          </w:tcPr>
          <w:p w14:paraId="42A9216F" w14:textId="77777777" w:rsidR="00DE154D" w:rsidRPr="00297B5B" w:rsidRDefault="00DE154D" w:rsidP="002F3BD4">
            <w:pPr>
              <w:rPr>
                <w:color w:val="000000" w:themeColor="text1"/>
                <w:lang w:val="en-US"/>
              </w:rPr>
            </w:pPr>
          </w:p>
        </w:tc>
        <w:tc>
          <w:tcPr>
            <w:tcW w:w="3827" w:type="dxa"/>
          </w:tcPr>
          <w:p w14:paraId="6D74739E" w14:textId="77777777" w:rsidR="00DE154D" w:rsidRPr="00EF79AB" w:rsidRDefault="00DE154D" w:rsidP="002F3BD4"/>
        </w:tc>
      </w:tr>
      <w:tr w:rsidR="00DE154D" w14:paraId="3C9E9D8A" w14:textId="77777777" w:rsidTr="00B85C4B">
        <w:tc>
          <w:tcPr>
            <w:tcW w:w="2836" w:type="dxa"/>
          </w:tcPr>
          <w:p w14:paraId="46A5A100" w14:textId="77777777" w:rsidR="00DE154D" w:rsidRPr="00913555" w:rsidRDefault="00DE154D" w:rsidP="00E55125"/>
        </w:tc>
        <w:tc>
          <w:tcPr>
            <w:tcW w:w="1559" w:type="dxa"/>
          </w:tcPr>
          <w:p w14:paraId="5B1E641A" w14:textId="77777777" w:rsidR="00DE154D" w:rsidRPr="00297B5B" w:rsidRDefault="00DE154D" w:rsidP="002F3BD4">
            <w:pPr>
              <w:rPr>
                <w:color w:val="000000" w:themeColor="text1"/>
                <w:lang w:val="en-US" w:eastAsia="ja-JP"/>
              </w:rPr>
            </w:pPr>
          </w:p>
        </w:tc>
        <w:tc>
          <w:tcPr>
            <w:tcW w:w="3828" w:type="dxa"/>
          </w:tcPr>
          <w:p w14:paraId="37F310E3" w14:textId="77777777" w:rsidR="00DE154D" w:rsidRPr="00297B5B" w:rsidRDefault="00DE154D" w:rsidP="00B07B1D">
            <w:pPr>
              <w:rPr>
                <w:color w:val="000000" w:themeColor="text1"/>
                <w:lang w:val="en-US"/>
              </w:rPr>
            </w:pPr>
          </w:p>
        </w:tc>
        <w:tc>
          <w:tcPr>
            <w:tcW w:w="3118" w:type="dxa"/>
          </w:tcPr>
          <w:p w14:paraId="02DBAD55" w14:textId="77777777" w:rsidR="00DE154D" w:rsidRPr="00297B5B" w:rsidRDefault="00DE154D" w:rsidP="002F3BD4">
            <w:pPr>
              <w:rPr>
                <w:color w:val="000000" w:themeColor="text1"/>
                <w:lang w:val="en-US"/>
              </w:rPr>
            </w:pPr>
          </w:p>
        </w:tc>
        <w:tc>
          <w:tcPr>
            <w:tcW w:w="3827" w:type="dxa"/>
          </w:tcPr>
          <w:p w14:paraId="409559B0" w14:textId="77777777" w:rsidR="00DE154D" w:rsidRPr="00EF79AB" w:rsidRDefault="00DE154D" w:rsidP="002F3BD4"/>
        </w:tc>
      </w:tr>
      <w:tr w:rsidR="00DE154D" w14:paraId="1CD20AA4" w14:textId="77777777" w:rsidTr="00B85C4B">
        <w:tc>
          <w:tcPr>
            <w:tcW w:w="2836" w:type="dxa"/>
          </w:tcPr>
          <w:p w14:paraId="7BE78D64" w14:textId="77777777" w:rsidR="00DE154D" w:rsidRPr="00913555" w:rsidRDefault="00DE154D" w:rsidP="00E55125"/>
        </w:tc>
        <w:tc>
          <w:tcPr>
            <w:tcW w:w="1559" w:type="dxa"/>
          </w:tcPr>
          <w:p w14:paraId="7D282B56" w14:textId="77777777" w:rsidR="00DE154D" w:rsidRPr="00297B5B" w:rsidRDefault="00DE154D" w:rsidP="002F3BD4">
            <w:pPr>
              <w:rPr>
                <w:color w:val="000000" w:themeColor="text1"/>
                <w:lang w:val="en-US" w:eastAsia="ja-JP"/>
              </w:rPr>
            </w:pPr>
          </w:p>
        </w:tc>
        <w:tc>
          <w:tcPr>
            <w:tcW w:w="3828" w:type="dxa"/>
          </w:tcPr>
          <w:p w14:paraId="091385BF" w14:textId="77777777" w:rsidR="00DE154D" w:rsidRPr="00297B5B" w:rsidRDefault="00DE154D" w:rsidP="00B07B1D">
            <w:pPr>
              <w:rPr>
                <w:color w:val="000000" w:themeColor="text1"/>
                <w:lang w:val="en-US"/>
              </w:rPr>
            </w:pPr>
          </w:p>
        </w:tc>
        <w:tc>
          <w:tcPr>
            <w:tcW w:w="3118" w:type="dxa"/>
          </w:tcPr>
          <w:p w14:paraId="4CFE9B78" w14:textId="77777777" w:rsidR="00DE154D" w:rsidRPr="00297B5B" w:rsidRDefault="00DE154D" w:rsidP="002F3BD4">
            <w:pPr>
              <w:rPr>
                <w:color w:val="000000" w:themeColor="text1"/>
                <w:lang w:val="en-US"/>
              </w:rPr>
            </w:pPr>
          </w:p>
        </w:tc>
        <w:tc>
          <w:tcPr>
            <w:tcW w:w="3827" w:type="dxa"/>
          </w:tcPr>
          <w:p w14:paraId="5E9F3571" w14:textId="77777777" w:rsidR="00DE154D" w:rsidRPr="00EF79AB" w:rsidRDefault="00DE154D" w:rsidP="002F3BD4"/>
        </w:tc>
      </w:tr>
      <w:tr w:rsidR="00DE154D" w14:paraId="1B15D74B" w14:textId="77777777" w:rsidTr="00B85C4B">
        <w:tc>
          <w:tcPr>
            <w:tcW w:w="2836" w:type="dxa"/>
          </w:tcPr>
          <w:p w14:paraId="1B9E49A9" w14:textId="77777777" w:rsidR="00DE154D" w:rsidRPr="00913555" w:rsidRDefault="00DE154D" w:rsidP="00E55125"/>
        </w:tc>
        <w:tc>
          <w:tcPr>
            <w:tcW w:w="1559" w:type="dxa"/>
          </w:tcPr>
          <w:p w14:paraId="227C8CFF" w14:textId="77777777" w:rsidR="00DE154D" w:rsidRPr="00297B5B" w:rsidRDefault="00DE154D" w:rsidP="002F3BD4">
            <w:pPr>
              <w:rPr>
                <w:color w:val="000000" w:themeColor="text1"/>
                <w:lang w:val="en-US" w:eastAsia="ja-JP"/>
              </w:rPr>
            </w:pPr>
          </w:p>
        </w:tc>
        <w:tc>
          <w:tcPr>
            <w:tcW w:w="3828" w:type="dxa"/>
          </w:tcPr>
          <w:p w14:paraId="1F39D9BF" w14:textId="77777777" w:rsidR="00DE154D" w:rsidRPr="00297B5B" w:rsidRDefault="00DE154D" w:rsidP="00B07B1D">
            <w:pPr>
              <w:rPr>
                <w:color w:val="000000" w:themeColor="text1"/>
                <w:lang w:val="en-US"/>
              </w:rPr>
            </w:pPr>
          </w:p>
        </w:tc>
        <w:tc>
          <w:tcPr>
            <w:tcW w:w="3118" w:type="dxa"/>
          </w:tcPr>
          <w:p w14:paraId="09633654" w14:textId="77777777" w:rsidR="00DE154D" w:rsidRPr="00297B5B" w:rsidRDefault="00DE154D" w:rsidP="002F3BD4">
            <w:pPr>
              <w:rPr>
                <w:color w:val="000000" w:themeColor="text1"/>
                <w:lang w:val="en-US"/>
              </w:rPr>
            </w:pPr>
          </w:p>
        </w:tc>
        <w:tc>
          <w:tcPr>
            <w:tcW w:w="3827" w:type="dxa"/>
          </w:tcPr>
          <w:p w14:paraId="3E27E1FF" w14:textId="77777777" w:rsidR="00DE154D" w:rsidRPr="00EF79AB" w:rsidRDefault="00DE154D" w:rsidP="002F3BD4"/>
        </w:tc>
      </w:tr>
      <w:tr w:rsidR="00DE154D" w14:paraId="054845BA" w14:textId="77777777" w:rsidTr="00B85C4B">
        <w:tc>
          <w:tcPr>
            <w:tcW w:w="2836" w:type="dxa"/>
          </w:tcPr>
          <w:p w14:paraId="49A6FBEA" w14:textId="77777777" w:rsidR="00DE154D" w:rsidRPr="00913555" w:rsidRDefault="00DE154D" w:rsidP="00E55125"/>
        </w:tc>
        <w:tc>
          <w:tcPr>
            <w:tcW w:w="1559" w:type="dxa"/>
          </w:tcPr>
          <w:p w14:paraId="261B125B" w14:textId="77777777" w:rsidR="00DE154D" w:rsidRPr="00297B5B" w:rsidRDefault="00DE154D" w:rsidP="002F3BD4">
            <w:pPr>
              <w:rPr>
                <w:color w:val="000000" w:themeColor="text1"/>
                <w:lang w:val="en-US" w:eastAsia="ja-JP"/>
              </w:rPr>
            </w:pPr>
          </w:p>
        </w:tc>
        <w:tc>
          <w:tcPr>
            <w:tcW w:w="3828" w:type="dxa"/>
          </w:tcPr>
          <w:p w14:paraId="779C03E6" w14:textId="77777777" w:rsidR="00DE154D" w:rsidRPr="00297B5B" w:rsidRDefault="00DE154D" w:rsidP="00B07B1D">
            <w:pPr>
              <w:rPr>
                <w:color w:val="000000" w:themeColor="text1"/>
                <w:lang w:val="en-US"/>
              </w:rPr>
            </w:pPr>
          </w:p>
        </w:tc>
        <w:tc>
          <w:tcPr>
            <w:tcW w:w="3118" w:type="dxa"/>
          </w:tcPr>
          <w:p w14:paraId="374E7C67" w14:textId="77777777" w:rsidR="00DE154D" w:rsidRPr="00297B5B" w:rsidRDefault="00DE154D" w:rsidP="002F3BD4">
            <w:pPr>
              <w:rPr>
                <w:color w:val="000000" w:themeColor="text1"/>
                <w:lang w:val="en-US"/>
              </w:rPr>
            </w:pPr>
          </w:p>
        </w:tc>
        <w:tc>
          <w:tcPr>
            <w:tcW w:w="3827" w:type="dxa"/>
          </w:tcPr>
          <w:p w14:paraId="590739FB" w14:textId="77777777" w:rsidR="00DE154D" w:rsidRPr="00EF79AB" w:rsidRDefault="00DE154D" w:rsidP="002F3BD4"/>
        </w:tc>
      </w:tr>
    </w:tbl>
    <w:p w14:paraId="4B210AC3" w14:textId="35EF3CD8" w:rsidR="00EF79AB" w:rsidRDefault="00EF79AB" w:rsidP="00EF79AB">
      <w:pPr>
        <w:rPr>
          <w:lang w:val="en-US" w:eastAsia="ja-JP"/>
        </w:rPr>
      </w:pPr>
    </w:p>
    <w:p w14:paraId="35FDED88" w14:textId="698E43AF" w:rsidR="00020E63" w:rsidRDefault="00020E63" w:rsidP="00EF79AB">
      <w:pPr>
        <w:rPr>
          <w:lang w:val="en-US" w:eastAsia="ja-JP"/>
        </w:rPr>
      </w:pPr>
    </w:p>
    <w:p w14:paraId="11C78325" w14:textId="2DFECB81" w:rsidR="00020E63" w:rsidRDefault="00020E63" w:rsidP="00EF79AB">
      <w:pPr>
        <w:rPr>
          <w:lang w:val="en-US" w:eastAsia="ja-JP"/>
        </w:rPr>
      </w:pPr>
    </w:p>
    <w:p w14:paraId="22D1DC05" w14:textId="67F28295" w:rsidR="00020E63" w:rsidRDefault="00020E63" w:rsidP="00EF79AB">
      <w:pPr>
        <w:rPr>
          <w:lang w:val="en-US" w:eastAsia="ja-JP"/>
        </w:rPr>
      </w:pPr>
    </w:p>
    <w:p w14:paraId="5D887501" w14:textId="77777777" w:rsidR="00020E63" w:rsidRPr="00FE0F14" w:rsidRDefault="00020E63" w:rsidP="00EF79AB">
      <w:pPr>
        <w:rPr>
          <w:lang w:val="en-US" w:eastAsia="ja-JP"/>
        </w:rPr>
      </w:pPr>
    </w:p>
    <w:sectPr w:rsidR="00020E63" w:rsidRPr="00FE0F14" w:rsidSect="00460993"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2tDS0tDSxNDQwMzVQ0lEKTi0uzszPAykwqgUA29tiySwAAAA="/>
  </w:docVars>
  <w:rsids>
    <w:rsidRoot w:val="00EF79AB"/>
    <w:rsid w:val="00020E63"/>
    <w:rsid w:val="00083D0D"/>
    <w:rsid w:val="000A5947"/>
    <w:rsid w:val="000C4B83"/>
    <w:rsid w:val="000F243C"/>
    <w:rsid w:val="00114A8D"/>
    <w:rsid w:val="00117978"/>
    <w:rsid w:val="00152670"/>
    <w:rsid w:val="0015599B"/>
    <w:rsid w:val="001B771C"/>
    <w:rsid w:val="002454E7"/>
    <w:rsid w:val="00295918"/>
    <w:rsid w:val="00297B5B"/>
    <w:rsid w:val="002C4B59"/>
    <w:rsid w:val="002D1B58"/>
    <w:rsid w:val="002D2138"/>
    <w:rsid w:val="002D317A"/>
    <w:rsid w:val="003455C4"/>
    <w:rsid w:val="00375886"/>
    <w:rsid w:val="003A7B97"/>
    <w:rsid w:val="00460993"/>
    <w:rsid w:val="0049064E"/>
    <w:rsid w:val="004D6D35"/>
    <w:rsid w:val="004F169E"/>
    <w:rsid w:val="005245B1"/>
    <w:rsid w:val="00660A58"/>
    <w:rsid w:val="006638F9"/>
    <w:rsid w:val="00672CC6"/>
    <w:rsid w:val="006935A9"/>
    <w:rsid w:val="006B6740"/>
    <w:rsid w:val="006D5681"/>
    <w:rsid w:val="00711E3C"/>
    <w:rsid w:val="007353CD"/>
    <w:rsid w:val="00746075"/>
    <w:rsid w:val="007660FF"/>
    <w:rsid w:val="00771887"/>
    <w:rsid w:val="007A5F22"/>
    <w:rsid w:val="007A6293"/>
    <w:rsid w:val="007C075E"/>
    <w:rsid w:val="007D4B3A"/>
    <w:rsid w:val="0084025D"/>
    <w:rsid w:val="008671E5"/>
    <w:rsid w:val="00885620"/>
    <w:rsid w:val="008861B9"/>
    <w:rsid w:val="00893565"/>
    <w:rsid w:val="008B207E"/>
    <w:rsid w:val="00903111"/>
    <w:rsid w:val="00903A34"/>
    <w:rsid w:val="009134B8"/>
    <w:rsid w:val="00913555"/>
    <w:rsid w:val="009F7688"/>
    <w:rsid w:val="00A00A7D"/>
    <w:rsid w:val="00A269D5"/>
    <w:rsid w:val="00A4235B"/>
    <w:rsid w:val="00A67441"/>
    <w:rsid w:val="00AC6A09"/>
    <w:rsid w:val="00B07B1D"/>
    <w:rsid w:val="00B27958"/>
    <w:rsid w:val="00B43644"/>
    <w:rsid w:val="00B7477D"/>
    <w:rsid w:val="00B85C4B"/>
    <w:rsid w:val="00C84CB0"/>
    <w:rsid w:val="00C8779E"/>
    <w:rsid w:val="00D72FC7"/>
    <w:rsid w:val="00D91A2C"/>
    <w:rsid w:val="00DE154D"/>
    <w:rsid w:val="00E04D3C"/>
    <w:rsid w:val="00E14EAD"/>
    <w:rsid w:val="00E55125"/>
    <w:rsid w:val="00EA1CF8"/>
    <w:rsid w:val="00EB6A13"/>
    <w:rsid w:val="00EF79AB"/>
    <w:rsid w:val="00F02245"/>
    <w:rsid w:val="00F256DC"/>
    <w:rsid w:val="00F611E7"/>
    <w:rsid w:val="00F717C8"/>
    <w:rsid w:val="00FA3E95"/>
    <w:rsid w:val="00FE0F14"/>
    <w:rsid w:val="044A0F51"/>
    <w:rsid w:val="07C352F6"/>
    <w:rsid w:val="491EE2A3"/>
    <w:rsid w:val="4BF0B3F4"/>
    <w:rsid w:val="4CACCD94"/>
    <w:rsid w:val="5CD8BC7B"/>
    <w:rsid w:val="5DF46D09"/>
    <w:rsid w:val="69041A17"/>
    <w:rsid w:val="6FB5DA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5BE7431E"/>
  <w15:docId w15:val="{A8638BD3-7102-468F-B311-2394C54B76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F79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uiPriority w:val="99"/>
    <w:unhideWhenUsed/>
    <w:rsid w:val="00771887"/>
    <w:pPr>
      <w:spacing w:after="0" w:line="240" w:lineRule="auto"/>
    </w:pPr>
    <w:rPr>
      <w:rFonts w:ascii="Calibri" w:hAnsi="Calibri"/>
      <w:szCs w:val="21"/>
      <w:lang w:val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771887"/>
    <w:rPr>
      <w:rFonts w:ascii="Calibri" w:hAnsi="Calibri"/>
      <w:szCs w:val="21"/>
    </w:rPr>
  </w:style>
  <w:style w:type="character" w:styleId="Hyperlink">
    <w:name w:val="Hyperlink"/>
    <w:basedOn w:val="DefaultParagraphFont"/>
    <w:uiPriority w:val="99"/>
    <w:unhideWhenUsed/>
    <w:rsid w:val="00020E63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20E63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14A8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4A8D"/>
    <w:rPr>
      <w:rFonts w:ascii="Segoe UI" w:hAnsi="Segoe UI" w:cs="Segoe UI"/>
      <w:sz w:val="18"/>
      <w:szCs w:val="18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114A8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6344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9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5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58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lejeune@fdiworlddental.org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a6d6c14-2098-45d8-aea5-7e85ef90cc5e" xsi:nil="true"/>
    <lcf76f155ced4ddcb4097134ff3c332f xmlns="15d28de7-f615-4caf-8115-a02e0f847ba9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C44B357351F9E4B8AD8508899169077" ma:contentTypeVersion="19" ma:contentTypeDescription="Create a new document." ma:contentTypeScope="" ma:versionID="233ca61fbf33cb19ceb8dbceaef25941">
  <xsd:schema xmlns:xsd="http://www.w3.org/2001/XMLSchema" xmlns:xs="http://www.w3.org/2001/XMLSchema" xmlns:p="http://schemas.microsoft.com/office/2006/metadata/properties" xmlns:ns2="15d28de7-f615-4caf-8115-a02e0f847ba9" xmlns:ns3="ea6d6c14-2098-45d8-aea5-7e85ef90cc5e" targetNamespace="http://schemas.microsoft.com/office/2006/metadata/properties" ma:root="true" ma:fieldsID="98de28bf928dc7c9f50d21b6d1a6f203" ns2:_="" ns3:_="">
    <xsd:import namespace="15d28de7-f615-4caf-8115-a02e0f847ba9"/>
    <xsd:import namespace="ea6d6c14-2098-45d8-aea5-7e85ef90cc5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d28de7-f615-4caf-8115-a02e0f847ba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718d62f0-4678-4533-b081-52c801a5539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6d6c14-2098-45d8-aea5-7e85ef90c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e080896-12f1-4a0a-8a3a-38f43c0e8357}" ma:internalName="TaxCatchAll" ma:showField="CatchAllData" ma:web="ea6d6c14-2098-45d8-aea5-7e85ef90cc5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634AA3B-6D63-4C6C-AC69-49D3E0E2FEB7}">
  <ds:schemaRefs>
    <ds:schemaRef ds:uri="http://schemas.microsoft.com/office/2006/metadata/properties"/>
    <ds:schemaRef ds:uri="http://schemas.microsoft.com/office/infopath/2007/PartnerControls"/>
    <ds:schemaRef ds:uri="ea6d6c14-2098-45d8-aea5-7e85ef90cc5e"/>
    <ds:schemaRef ds:uri="15d28de7-f615-4caf-8115-a02e0f847ba9"/>
  </ds:schemaRefs>
</ds:datastoreItem>
</file>

<file path=customXml/itemProps2.xml><?xml version="1.0" encoding="utf-8"?>
<ds:datastoreItem xmlns:ds="http://schemas.openxmlformats.org/officeDocument/2006/customXml" ds:itemID="{66311B47-D239-451F-84E3-5A3427A3AD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5d28de7-f615-4caf-8115-a02e0f847ba9"/>
    <ds:schemaRef ds:uri="ea6d6c14-2098-45d8-aea5-7e85ef90cc5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8A7B79F-AA9A-408F-A6ED-D013F8FB44E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83D3EF7-6D71-4C2D-BD5E-9AEB898A7E9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4</Words>
  <Characters>370</Characters>
  <Application>Microsoft Office Word</Application>
  <DocSecurity>0</DocSecurity>
  <Lines>3</Lines>
  <Paragraphs>1</Paragraphs>
  <ScaleCrop>false</ScaleCrop>
  <Company/>
  <LinksUpToDate>false</LinksUpToDate>
  <CharactersWithSpaces>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udia Marquina</dc:creator>
  <cp:keywords/>
  <dc:description/>
  <cp:lastModifiedBy>Wendy Lejeune</cp:lastModifiedBy>
  <cp:revision>5</cp:revision>
  <dcterms:created xsi:type="dcterms:W3CDTF">2020-01-13T15:08:00Z</dcterms:created>
  <dcterms:modified xsi:type="dcterms:W3CDTF">2026-03-20T1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C44B357351F9E4B8AD8508899169077</vt:lpwstr>
  </property>
  <property fmtid="{D5CDD505-2E9C-101B-9397-08002B2CF9AE}" pid="3" name="Order">
    <vt:r8>85000</vt:r8>
  </property>
  <property fmtid="{D5CDD505-2E9C-101B-9397-08002B2CF9AE}" pid="4" name="MediaServiceImageTags">
    <vt:lpwstr/>
  </property>
</Properties>
</file>